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2A2CE" w14:textId="77777777" w:rsidR="002C5B7B" w:rsidRDefault="00E17FB0">
      <w:pPr>
        <w:pStyle w:val="FigurewithCaption"/>
      </w:pPr>
      <w:r>
        <w:rPr>
          <w:noProof/>
        </w:rPr>
        <w:drawing>
          <wp:inline distT="0" distB="0" distL="0" distR="0" wp14:anchorId="7D2E9B3A" wp14:editId="00060213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C85EF" w14:textId="77777777" w:rsidR="002C5B7B" w:rsidRPr="00942F68" w:rsidRDefault="00E17FB0">
      <w:pPr>
        <w:pStyle w:val="ImageCaption"/>
        <w:rPr>
          <w:lang w:val="pt-BR"/>
        </w:rPr>
      </w:pPr>
      <w:r w:rsidRPr="00942F68">
        <w:rPr>
          <w:lang w:val="pt-BR"/>
        </w:rPr>
        <w:t xml:space="preserve">Logo da Orange </w:t>
      </w:r>
      <w:proofErr w:type="spellStart"/>
      <w:r w:rsidRPr="00942F68">
        <w:rPr>
          <w:lang w:val="pt-BR"/>
        </w:rPr>
        <w:t>Talents</w:t>
      </w:r>
      <w:proofErr w:type="spellEnd"/>
    </w:p>
    <w:p w14:paraId="2FAB1E82" w14:textId="77777777" w:rsidR="002C5B7B" w:rsidRPr="00942F68" w:rsidRDefault="00E17FB0">
      <w:pPr>
        <w:pStyle w:val="Ttulo1"/>
        <w:rPr>
          <w:lang w:val="pt-BR"/>
        </w:rPr>
      </w:pPr>
      <w:bookmarkStart w:id="0" w:name="fluxo-completo-para-salvar-um-objeto-no-"/>
      <w:bookmarkEnd w:id="0"/>
      <w:r w:rsidRPr="00942F68">
        <w:rPr>
          <w:lang w:val="pt-BR"/>
        </w:rPr>
        <w:t>Fluxo completo para salvar um objeto no banco de dados</w:t>
      </w:r>
    </w:p>
    <w:p w14:paraId="52BE1E4B" w14:textId="77777777" w:rsidR="002C5B7B" w:rsidRPr="00942F68" w:rsidRDefault="00E17FB0">
      <w:pPr>
        <w:pStyle w:val="Ttulo2"/>
        <w:rPr>
          <w:lang w:val="pt-BR"/>
        </w:rPr>
      </w:pPr>
      <w:bookmarkStart w:id="1" w:name="cenário"/>
      <w:bookmarkEnd w:id="1"/>
      <w:r w:rsidRPr="00942F68">
        <w:rPr>
          <w:lang w:val="pt-BR"/>
        </w:rPr>
        <w:t>Cenário:</w:t>
      </w:r>
    </w:p>
    <w:p w14:paraId="629CFE82" w14:textId="77777777" w:rsidR="002C5B7B" w:rsidRDefault="00E17FB0">
      <w:pPr>
        <w:pStyle w:val="FirstParagraph"/>
      </w:pPr>
      <w:r w:rsidRPr="00942F68">
        <w:rPr>
          <w:lang w:val="pt-BR"/>
        </w:rPr>
        <w:t xml:space="preserve">Com o conhecimento de </w:t>
      </w:r>
      <w:proofErr w:type="spellStart"/>
      <w:r w:rsidRPr="00942F68">
        <w:rPr>
          <w:lang w:val="pt-BR"/>
        </w:rPr>
        <w:t>Micronaut</w:t>
      </w:r>
      <w:proofErr w:type="spellEnd"/>
      <w:r w:rsidRPr="00942F68">
        <w:rPr>
          <w:lang w:val="pt-BR"/>
        </w:rPr>
        <w:t xml:space="preserve"> adquirido até este momento, imagine que precisamos criar uma API REST para cadastrar um veículo (mais especificamente um carro) no sistema. </w:t>
      </w:r>
      <w:r>
        <w:t xml:space="preserve">Para </w:t>
      </w:r>
      <w:proofErr w:type="spellStart"/>
      <w:r>
        <w:t>isso</w:t>
      </w:r>
      <w:proofErr w:type="spellEnd"/>
      <w:r>
        <w:t xml:space="preserve">, um </w:t>
      </w:r>
      <w:proofErr w:type="spellStart"/>
      <w:r>
        <w:t>carro</w:t>
      </w:r>
      <w:proofErr w:type="spellEnd"/>
      <w:r>
        <w:t xml:space="preserve"> deve possuir as seguintes informações:</w:t>
      </w:r>
    </w:p>
    <w:p w14:paraId="3BDCA435" w14:textId="77777777" w:rsidR="002C5B7B" w:rsidRPr="00942F68" w:rsidRDefault="00E17FB0">
      <w:pPr>
        <w:pStyle w:val="Compact"/>
        <w:numPr>
          <w:ilvl w:val="0"/>
          <w:numId w:val="3"/>
        </w:numPr>
        <w:rPr>
          <w:lang w:val="pt-BR"/>
        </w:rPr>
      </w:pPr>
      <w:r w:rsidRPr="00942F68">
        <w:rPr>
          <w:lang w:val="pt-BR"/>
        </w:rPr>
        <w:t>um carro deve possuir pla</w:t>
      </w:r>
      <w:r w:rsidRPr="00942F68">
        <w:rPr>
          <w:lang w:val="pt-BR"/>
        </w:rPr>
        <w:t>ca e modelo;</w:t>
      </w:r>
    </w:p>
    <w:p w14:paraId="1A945D13" w14:textId="77777777" w:rsidR="002C5B7B" w:rsidRPr="00942F68" w:rsidRDefault="00E17FB0">
      <w:pPr>
        <w:pStyle w:val="Compact"/>
        <w:numPr>
          <w:ilvl w:val="0"/>
          <w:numId w:val="3"/>
        </w:numPr>
        <w:rPr>
          <w:lang w:val="pt-BR"/>
        </w:rPr>
      </w:pPr>
      <w:r w:rsidRPr="00942F68">
        <w:rPr>
          <w:lang w:val="pt-BR"/>
        </w:rPr>
        <w:t>o modelo deve possuir máximo de 60 caracteres;</w:t>
      </w:r>
    </w:p>
    <w:p w14:paraId="48C350E2" w14:textId="77777777" w:rsidR="002C5B7B" w:rsidRPr="00942F68" w:rsidRDefault="00E17FB0">
      <w:pPr>
        <w:pStyle w:val="Compact"/>
        <w:numPr>
          <w:ilvl w:val="0"/>
          <w:numId w:val="3"/>
        </w:numPr>
        <w:rPr>
          <w:lang w:val="pt-BR"/>
        </w:rPr>
      </w:pPr>
      <w:r w:rsidRPr="00942F68">
        <w:rPr>
          <w:lang w:val="pt-BR"/>
        </w:rPr>
        <w:t xml:space="preserve">a placa deve ser validada via </w:t>
      </w:r>
      <w:proofErr w:type="spellStart"/>
      <w:r w:rsidRPr="00942F68">
        <w:rPr>
          <w:lang w:val="pt-BR"/>
        </w:rPr>
        <w:t>regex</w:t>
      </w:r>
      <w:proofErr w:type="spellEnd"/>
      <w:r w:rsidRPr="00942F68">
        <w:rPr>
          <w:lang w:val="pt-BR"/>
        </w:rPr>
        <w:t xml:space="preserve"> </w:t>
      </w:r>
      <w:r w:rsidRPr="00942F68">
        <w:rPr>
          <w:rStyle w:val="VerbatimChar"/>
          <w:lang w:val="pt-BR"/>
        </w:rPr>
        <w:t>[A-Z]{3}[0-9][0-9A-Z][0-9]{2}</w:t>
      </w:r>
      <w:r w:rsidRPr="00942F68">
        <w:rPr>
          <w:lang w:val="pt-BR"/>
        </w:rPr>
        <w:t>;</w:t>
      </w:r>
    </w:p>
    <w:p w14:paraId="0802C3AC" w14:textId="77777777" w:rsidR="002C5B7B" w:rsidRPr="00942F68" w:rsidRDefault="00E17FB0">
      <w:pPr>
        <w:pStyle w:val="Compact"/>
        <w:numPr>
          <w:ilvl w:val="0"/>
          <w:numId w:val="3"/>
        </w:numPr>
        <w:rPr>
          <w:lang w:val="pt-BR"/>
        </w:rPr>
      </w:pPr>
      <w:r w:rsidRPr="00942F68">
        <w:rPr>
          <w:lang w:val="pt-BR"/>
        </w:rPr>
        <w:t>a placa do carro deve ser única, portanto o sistema não deve permitir carros duplicados;</w:t>
      </w:r>
    </w:p>
    <w:p w14:paraId="6D196197" w14:textId="77777777" w:rsidR="002C5B7B" w:rsidRPr="00942F68" w:rsidRDefault="00E17FB0">
      <w:pPr>
        <w:pStyle w:val="FirstParagraph"/>
        <w:rPr>
          <w:lang w:val="pt-BR"/>
        </w:rPr>
      </w:pPr>
      <w:r w:rsidRPr="00942F68">
        <w:rPr>
          <w:lang w:val="pt-BR"/>
        </w:rPr>
        <w:t>Os dados precisam ser validados e em seg</w:t>
      </w:r>
      <w:r w:rsidRPr="00942F68">
        <w:rPr>
          <w:lang w:val="pt-BR"/>
        </w:rPr>
        <w:t>uida gravados no banco de dados. Em caso de sucesso a API REST deve retornar o status HTTP 201, caso contrário deve retornar o status HTTP 400 para erros de validação ou status HTTP 500 para erros inesperados no sistema.</w:t>
      </w:r>
    </w:p>
    <w:p w14:paraId="37EF94DC" w14:textId="1B911A8D" w:rsidR="002C5B7B" w:rsidRPr="00942F68" w:rsidRDefault="00E17FB0" w:rsidP="00942F68">
      <w:pPr>
        <w:pStyle w:val="Corpodetexto"/>
        <w:rPr>
          <w:lang w:val="pt-BR"/>
        </w:rPr>
      </w:pPr>
      <w:r w:rsidRPr="00942F68">
        <w:rPr>
          <w:lang w:val="pt-BR"/>
        </w:rPr>
        <w:t>Como você implementaria esta API RE</w:t>
      </w:r>
      <w:r w:rsidRPr="00942F68">
        <w:rPr>
          <w:lang w:val="pt-BR"/>
        </w:rPr>
        <w:t xml:space="preserve">ST com </w:t>
      </w:r>
      <w:proofErr w:type="spellStart"/>
      <w:r w:rsidRPr="00942F68">
        <w:rPr>
          <w:lang w:val="pt-BR"/>
        </w:rPr>
        <w:t>Micronaut</w:t>
      </w:r>
      <w:proofErr w:type="spellEnd"/>
      <w:r w:rsidRPr="00942F68">
        <w:rPr>
          <w:lang w:val="pt-BR"/>
        </w:rPr>
        <w:t>?</w:t>
      </w:r>
    </w:p>
    <w:sectPr w:rsidR="002C5B7B" w:rsidRPr="00942F6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54BC0" w14:textId="77777777" w:rsidR="00E17FB0" w:rsidRDefault="00E17FB0">
      <w:pPr>
        <w:spacing w:after="0"/>
      </w:pPr>
      <w:r>
        <w:separator/>
      </w:r>
    </w:p>
  </w:endnote>
  <w:endnote w:type="continuationSeparator" w:id="0">
    <w:p w14:paraId="21BFB1E1" w14:textId="77777777" w:rsidR="00E17FB0" w:rsidRDefault="00E17F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2FA3E" w14:textId="77777777" w:rsidR="00E17FB0" w:rsidRDefault="00E17FB0">
      <w:r>
        <w:separator/>
      </w:r>
    </w:p>
  </w:footnote>
  <w:footnote w:type="continuationSeparator" w:id="0">
    <w:p w14:paraId="525F0FF0" w14:textId="77777777" w:rsidR="00E17FB0" w:rsidRDefault="00E17F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9AABF2"/>
    <w:multiLevelType w:val="multilevel"/>
    <w:tmpl w:val="35AC5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D751DE"/>
    <w:multiLevelType w:val="multilevel"/>
    <w:tmpl w:val="5E4275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C890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5B7B"/>
    <w:rsid w:val="004E29B3"/>
    <w:rsid w:val="00590D07"/>
    <w:rsid w:val="00784D58"/>
    <w:rsid w:val="008D6863"/>
    <w:rsid w:val="00942F68"/>
    <w:rsid w:val="00B86B75"/>
    <w:rsid w:val="00BC48D5"/>
    <w:rsid w:val="00C36279"/>
    <w:rsid w:val="00E17F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A914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39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4:58:00Z</dcterms:modified>
</cp:coreProperties>
</file>